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63a0bba9b0f22cdf3f5630c4255fe59f1b4b085"/>
      <w:r>
        <w:rPr>
          <w:b/>
        </w:rPr>
        <w:t xml:space="preserve">ПРОТОКОЛ ПРО РЕЗУЛЬТАТИ ЕЛЕКТРОННОГО АУКЦІОНУ № SPE001-UA-20240201-2046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переможцем електронного аукціону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надано наступну по величині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ВІННИЦЬКІЙ ТА ХМЕЛЬНИЦ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3.02.2024 12:3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3.02.2024 13:31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Єдиний майновий комплекс державного підприємства «Закупнянський кар’єр»</w:t>
      </w:r>
    </w:p>
    <w:p>
      <w:pPr>
        <w:numPr>
          <w:ilvl w:val="0"/>
          <w:numId w:val="1001"/>
        </w:numPr>
        <w:pStyle w:val="Compact"/>
      </w:pPr>
      <w:r>
        <w:t xml:space="preserve">Єдиний майновий комплекс державного підприємства «Закупнянський кар’єр»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5 852 104,82 грн</w:t>
      </w:r>
      <w:r>
        <w:t xml:space="preserve"> </w:t>
      </w:r>
      <w:r>
        <w:rPr>
          <w:i/>
        </w:rPr>
        <w:t xml:space="preserve">На остаточну ціну продажу 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без урахування ПДВ:</w:t>
      </w:r>
      <w:r>
        <w:t xml:space="preserve"> </w:t>
      </w:r>
      <w:r>
        <w:t xml:space="preserve">52 000 000,00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10 40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з урахуванням ПДВ:</w:t>
      </w:r>
      <w:r>
        <w:t xml:space="preserve"> </w:t>
      </w:r>
      <w:r>
        <w:t xml:space="preserve">62 40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мінімального кроку аукціону:</w:t>
      </w:r>
      <w:r>
        <w:t xml:space="preserve"> </w:t>
      </w:r>
      <w:r>
        <w:t xml:space="preserve">158 521,0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170 420,9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4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ІСКОРБ", ЄДРПОУ: 4435663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ЕНДЮРЕНС АГРО", ЄДРПОУ: 4456516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КОМПАНІЯ АГРОКОР", ЄДРПОУ: 4040436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Ахременко Сергій Вікторович, ІПН/РНОКПП: 254121573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СУХИЙ ПОРТ», ЄДРПОУ: 3776254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КОМПАНІЯ АГРОКОР"</w:t>
            </w:r>
          </w:p>
        </w:tc>
        <w:tc>
          <w:p>
            <w:pPr>
              <w:pStyle w:val="Compact"/>
              <w:jc w:val="left"/>
            </w:pPr>
            <w:r>
              <w:t xml:space="preserve">18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2.2024 16:01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УХИЙ ПОРТ»</w:t>
            </w:r>
          </w:p>
        </w:tc>
        <w:tc>
          <w:p>
            <w:pPr>
              <w:pStyle w:val="Compact"/>
              <w:jc w:val="left"/>
            </w:pPr>
            <w:r>
              <w:t xml:space="preserve">27 127 127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2.2024 19:48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ІСКОРБ"</w:t>
            </w:r>
          </w:p>
        </w:tc>
        <w:tc>
          <w:p>
            <w:pPr>
              <w:pStyle w:val="Compact"/>
              <w:jc w:val="left"/>
            </w:pPr>
            <w:r>
              <w:t xml:space="preserve">31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2.2024 19:19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ЕНДЮРЕНС АГРО"</w:t>
            </w:r>
          </w:p>
        </w:tc>
        <w:tc>
          <w:p>
            <w:pPr>
              <w:pStyle w:val="Compact"/>
              <w:jc w:val="left"/>
            </w:pPr>
            <w:r>
              <w:t xml:space="preserve">35 00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2.2024 19:49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Ахременко Сергій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37 111 137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2.2024 18:03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КОМПАНІЯ АГРОКОР"</w:t>
            </w:r>
          </w:p>
        </w:tc>
        <w:tc>
          <w:p>
            <w:pPr>
              <w:pStyle w:val="Compact"/>
              <w:jc w:val="left"/>
            </w:pPr>
            <w:r>
              <w:t xml:space="preserve">37 1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2.2024 12:40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УХИЙ ПОРТ»</w:t>
            </w:r>
          </w:p>
        </w:tc>
        <w:tc>
          <w:p>
            <w:pPr>
              <w:pStyle w:val="Compact"/>
              <w:jc w:val="left"/>
            </w:pPr>
            <w:r>
              <w:t xml:space="preserve">40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2.2024 12:43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ІСКОРБ"</w:t>
            </w:r>
          </w:p>
        </w:tc>
        <w:tc>
          <w:p>
            <w:pPr>
              <w:pStyle w:val="Compact"/>
              <w:jc w:val="left"/>
            </w:pPr>
            <w:r>
              <w:t xml:space="preserve">43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2.2024 12:49: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ЕНДЮРЕНС АГРО"</w:t>
            </w:r>
          </w:p>
        </w:tc>
        <w:tc>
          <w:p>
            <w:pPr>
              <w:pStyle w:val="Compact"/>
              <w:jc w:val="left"/>
            </w:pPr>
            <w:r>
              <w:t xml:space="preserve">43 00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2.2024 12:50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Ахременко Сергій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37 111 137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2.2024 18:03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Ахременко Сергій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43 16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2.2024 12:59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КОМПАНІЯ АГРОКОР"</w:t>
            </w:r>
          </w:p>
        </w:tc>
        <w:tc>
          <w:p>
            <w:pPr>
              <w:pStyle w:val="Compact"/>
              <w:jc w:val="left"/>
            </w:pPr>
            <w:r>
              <w:t xml:space="preserve">43 165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2.2024 13:01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УХИЙ ПОРТ»</w:t>
            </w:r>
          </w:p>
        </w:tc>
        <w:tc>
          <w:p>
            <w:pPr>
              <w:pStyle w:val="Compact"/>
              <w:jc w:val="left"/>
            </w:pPr>
            <w:r>
              <w:t xml:space="preserve">45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2.2024 13:05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ІСКОРБ"</w:t>
            </w:r>
          </w:p>
        </w:tc>
        <w:tc>
          <w:p>
            <w:pPr>
              <w:pStyle w:val="Compact"/>
              <w:jc w:val="left"/>
            </w:pPr>
            <w:r>
              <w:t xml:space="preserve">51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2.2024 13:09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ЕНДЮРЕНС АГРО"</w:t>
            </w:r>
          </w:p>
        </w:tc>
        <w:tc>
          <w:p>
            <w:pPr>
              <w:pStyle w:val="Compact"/>
              <w:jc w:val="left"/>
            </w:pPr>
            <w:r>
              <w:t xml:space="preserve">51 00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2.2024 13:12:1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Ахременко Сергій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51 00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2.2024 13:16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КОМПАНІЯ АГРОКОР"</w:t>
            </w:r>
          </w:p>
        </w:tc>
        <w:tc>
          <w:p>
            <w:pPr>
              <w:pStyle w:val="Compact"/>
              <w:jc w:val="left"/>
            </w:pPr>
            <w:r>
              <w:t xml:space="preserve">43 165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2.2024 13:01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УХИЙ ПОРТ»</w:t>
            </w:r>
          </w:p>
        </w:tc>
        <w:tc>
          <w:p>
            <w:pPr>
              <w:pStyle w:val="Compact"/>
              <w:jc w:val="left"/>
            </w:pPr>
            <w:r>
              <w:t xml:space="preserve">52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2.2024 13:23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ІСКОРБ"</w:t>
            </w:r>
          </w:p>
        </w:tc>
        <w:tc>
          <w:p>
            <w:pPr>
              <w:pStyle w:val="Compact"/>
              <w:jc w:val="left"/>
            </w:pPr>
            <w:r>
              <w:t xml:space="preserve">51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2.2024 13:09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ЕНДЮРЕНС АГРО"</w:t>
            </w:r>
          </w:p>
        </w:tc>
        <w:tc>
          <w:p>
            <w:pPr>
              <w:pStyle w:val="Compact"/>
              <w:jc w:val="left"/>
            </w:pPr>
            <w:r>
              <w:t xml:space="preserve">52 00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2.2024 13:29:0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«СУХИЙ ПОРТ», ЄДРПОУ: 3776254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стосовно якого прийнято рішення про відмову у затвердженні протоколу про результати</w:t>
      </w:r>
      <w:r>
        <w:rPr>
          <w:b/>
        </w:rPr>
        <w:t xml:space="preserve"> </w:t>
      </w:r>
      <w:r>
        <w:rPr>
          <w:b/>
        </w:rPr>
        <w:t xml:space="preserve">електронного аукціону або про відмову від укладення договору купівлі-продажу, чи складено акт</w:t>
      </w:r>
      <w:r>
        <w:rPr>
          <w:b/>
        </w:rPr>
        <w:t xml:space="preserve"> </w:t>
      </w:r>
      <w:r>
        <w:rPr>
          <w:b/>
        </w:rPr>
        <w:t xml:space="preserve">відповідно до п. 67 Порядку проведення електронних аукціонів для продажу об’єктів малої приватизації,</w:t>
      </w:r>
      <w:r>
        <w:rPr>
          <w:b/>
        </w:rPr>
        <w:t xml:space="preserve"> </w:t>
      </w:r>
      <w:r>
        <w:rPr>
          <w:b/>
        </w:rPr>
        <w:t xml:space="preserve">затвердженого постановою Кабінету Міністрів України від 10.05.2018 № 432</w:t>
      </w:r>
      <w:r>
        <w:t xml:space="preserve"> </w:t>
      </w:r>
      <w:r>
        <w:rPr>
          <w:i/>
        </w:rPr>
        <w:t xml:space="preserve">ТОВ "ЕНДЮРЕНС АГРО", ЄДРПОУ: 44565160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ПІБ учасника,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– серія і номер паспорта –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для доплати переможцем винагороди оператору (плати за участь в електронному аукціоні), якщо сума такої винагороди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 (плата за участь в електронному аукціоні):</w:t>
      </w:r>
      <w:r>
        <w:t xml:space="preserve"> </w:t>
      </w:r>
      <w:r>
        <w:t xml:space="preserve">1 560 000,00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переможцем електронного аукціону оператору, через електронний майданчик якого</w:t>
      </w:r>
      <w:r>
        <w:rPr>
          <w:b/>
        </w:rPr>
        <w:t xml:space="preserve"> </w:t>
      </w:r>
      <w:r>
        <w:rPr>
          <w:b/>
        </w:rPr>
        <w:t xml:space="preserve">надано найвищу цінову пропозицію, якщо сума винагороди оператора (плати за участь в електронному аукціоні)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Регіональне відділення Фонду державного майна України по Вінницькій та Хмельницькій областях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42964094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9820172035554900100015636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4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Регіональне відділення Фонду державного майна України по Вінницькій та Хмельницькій областях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42964094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 м. 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8820172035521900100015636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1 610 420,9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переможцем електронного аукціону розрахунків за придбаний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Регіональне відділення Фонду державного майна України по Вінницькій та Хмельницькій областях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2964094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авна казначейська служба України м. Київ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9820172035554900100015636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переможцем електронного аукціону на рахунок 3,</w:t>
      </w:r>
      <w:r>
        <w:rPr>
          <w:b/>
        </w:rPr>
        <w:t xml:space="preserve"> </w:t>
      </w:r>
      <w:r>
        <w:rPr>
          <w:b/>
        </w:rPr>
        <w:t xml:space="preserve">яка дорівнює ціні продажу лота з урахуванням податків (у випадку їх нарахування),</w:t>
      </w:r>
      <w:r>
        <w:rPr>
          <w:b/>
        </w:rPr>
        <w:t xml:space="preserve"> </w:t>
      </w:r>
      <w:r>
        <w:rPr>
          <w:b/>
        </w:rPr>
        <w:t xml:space="preserve">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60 789 579,04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25.03.2024 13:28:3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переможець електронного аукціону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який таким переможцем електронного аукціону подано найвищ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'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«СУХИЙ ПОРТ», ЄДРПОУ: 37762547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АРНА БІРЖА "КАТЕРИНОСЛАВСЬК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РЕГІОНАЛЬНЕ ВІДДІЛЕННЯ ФОНДУ ДЕРЖАВНОГО МАЙНА УКРАЇНИ ПО ВІННИЦЬКІЙ ТА ХМЕЛЬНИЦ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0:34:25Z</dcterms:created>
  <dcterms:modified xsi:type="dcterms:W3CDTF">2024-05-20T10:3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